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00CAF9" w14:textId="08485FDB" w:rsidR="00423497" w:rsidRDefault="00423497" w:rsidP="00072D4A">
      <w:pPr>
        <w:jc w:val="center"/>
        <w:rPr>
          <w:b/>
        </w:rPr>
      </w:pPr>
      <w:r w:rsidRPr="00EA64CB">
        <w:rPr>
          <w:rFonts w:ascii="Algerian" w:hAnsi="Algerian"/>
          <w:color w:val="9ACD4C" w:themeColor="accent1"/>
          <w:sz w:val="72"/>
          <w:szCs w:val="72"/>
          <w:highlight w:val="blac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gile and Scrum</w:t>
      </w:r>
    </w:p>
    <w:p w14:paraId="1E55CC7F" w14:textId="77777777" w:rsidR="00A50B16" w:rsidRDefault="00A50B16" w:rsidP="00EC0C8E">
      <w:pPr>
        <w:rPr>
          <w:b/>
        </w:rPr>
      </w:pPr>
    </w:p>
    <w:p w14:paraId="256FD970" w14:textId="09265349" w:rsidR="00EC0C8E" w:rsidRPr="00302D1E" w:rsidRDefault="00EC0C8E" w:rsidP="00EC0C8E">
      <w:pPr>
        <w:rPr>
          <w:b/>
        </w:rPr>
      </w:pPr>
      <w:bookmarkStart w:id="0" w:name="_GoBack"/>
      <w:bookmarkEnd w:id="0"/>
      <w:r w:rsidRPr="00302D1E">
        <w:rPr>
          <w:b/>
        </w:rPr>
        <w:t>Answer the following questions.</w:t>
      </w:r>
    </w:p>
    <w:p w14:paraId="4EF56C96" w14:textId="77777777" w:rsidR="00EC0C8E" w:rsidRDefault="00EC0C8E" w:rsidP="00EC0C8E">
      <w:r>
        <w:t>What was the App that your group created?</w:t>
      </w:r>
    </w:p>
    <w:p w14:paraId="4CC429A9" w14:textId="687D5E46" w:rsidR="00780E3B" w:rsidRDefault="002606B2" w:rsidP="00A66B5B">
      <w:r w:rsidRPr="002606B2">
        <w:t>The app we have created is Rugby News App. It is helpful in finding the news about the game of rugby at one place.</w:t>
      </w:r>
    </w:p>
    <w:p w14:paraId="7A5EACD4" w14:textId="61BA8D1B" w:rsidR="00EC0C8E" w:rsidRDefault="00EC0C8E" w:rsidP="00EC0C8E">
      <w:pPr>
        <w:pStyle w:val="Heading3"/>
      </w:pPr>
      <w:r>
        <w:t xml:space="preserve">Agile / Scrum </w:t>
      </w:r>
    </w:p>
    <w:p w14:paraId="1D194BA3" w14:textId="77777777" w:rsidR="00EC0C8E" w:rsidRDefault="00EC0C8E" w:rsidP="00EC0C8E">
      <w:pPr>
        <w:pStyle w:val="ListParagraph"/>
        <w:numPr>
          <w:ilvl w:val="0"/>
          <w:numId w:val="1"/>
        </w:numPr>
      </w:pPr>
      <w:r>
        <w:t>What did you learn about how the Agile and Scrum methodologies operate?</w:t>
      </w:r>
    </w:p>
    <w:p w14:paraId="1B985244" w14:textId="66FA4823" w:rsidR="00780E3B" w:rsidRDefault="00AC676A" w:rsidP="00EC0C8E">
      <w:pPr>
        <w:pStyle w:val="ListParagraph"/>
      </w:pPr>
      <w:r w:rsidRPr="00AC676A">
        <w:t>I have acknowledged the capabilities of the group. I wanted to work in a team. The project has helped me to contribute, to collaborate and to manage a team.</w:t>
      </w:r>
    </w:p>
    <w:p w14:paraId="2AAE426E" w14:textId="77777777" w:rsidR="00AC676A" w:rsidRDefault="00AC676A" w:rsidP="00EC0C8E">
      <w:pPr>
        <w:pStyle w:val="ListParagraph"/>
      </w:pPr>
    </w:p>
    <w:p w14:paraId="2AC3A1D0" w14:textId="77777777" w:rsidR="00EC0C8E" w:rsidRDefault="00EC0C8E" w:rsidP="00EC0C8E">
      <w:pPr>
        <w:pStyle w:val="ListParagraph"/>
        <w:numPr>
          <w:ilvl w:val="0"/>
          <w:numId w:val="1"/>
        </w:numPr>
      </w:pPr>
      <w:r>
        <w:t>In practice how effective did you find this methodology?</w:t>
      </w:r>
    </w:p>
    <w:p w14:paraId="152EC024" w14:textId="35235D0F" w:rsidR="00780E3B" w:rsidRDefault="00AC676A" w:rsidP="00EC0C8E">
      <w:pPr>
        <w:pStyle w:val="ListParagraph"/>
      </w:pPr>
      <w:r w:rsidRPr="00AC676A">
        <w:t>In today's world, this approach is very effective. Everyone in the busy world enjoys quick products. We can use this agile methodology as quickly as possible to complete our plan.</w:t>
      </w:r>
    </w:p>
    <w:p w14:paraId="28B5DA1F" w14:textId="77777777" w:rsidR="00AC676A" w:rsidRDefault="00AC676A" w:rsidP="00EC0C8E">
      <w:pPr>
        <w:pStyle w:val="ListParagraph"/>
      </w:pPr>
    </w:p>
    <w:p w14:paraId="644FCC4B" w14:textId="77777777" w:rsidR="00EC0C8E" w:rsidRDefault="00EC0C8E" w:rsidP="00EC0C8E">
      <w:pPr>
        <w:pStyle w:val="ListParagraph"/>
        <w:numPr>
          <w:ilvl w:val="0"/>
          <w:numId w:val="1"/>
        </w:numPr>
      </w:pPr>
      <w:r>
        <w:t>What did you find was the strength of it?</w:t>
      </w:r>
    </w:p>
    <w:p w14:paraId="011BC44F" w14:textId="64AE4EB5" w:rsidR="00780E3B" w:rsidRDefault="00AC676A" w:rsidP="00EC0C8E">
      <w:pPr>
        <w:pStyle w:val="ListParagraph"/>
      </w:pPr>
      <w:r w:rsidRPr="00AC676A">
        <w:t>Teamwork is one of its main strengths. Everybody can share their views. This also makes us strongly connected in our lives. This is helpful in our career because we have learned to work with a team.</w:t>
      </w:r>
    </w:p>
    <w:p w14:paraId="0E0E70A4" w14:textId="77777777" w:rsidR="00AC676A" w:rsidRDefault="00AC676A" w:rsidP="00EC0C8E">
      <w:pPr>
        <w:pStyle w:val="ListParagraph"/>
      </w:pPr>
    </w:p>
    <w:p w14:paraId="793601E9" w14:textId="77777777" w:rsidR="00EC0C8E" w:rsidRDefault="00EC0C8E" w:rsidP="00EC0C8E">
      <w:pPr>
        <w:pStyle w:val="ListParagraph"/>
        <w:numPr>
          <w:ilvl w:val="0"/>
          <w:numId w:val="1"/>
        </w:numPr>
      </w:pPr>
      <w:r>
        <w:t>What were its weaknesses?</w:t>
      </w:r>
    </w:p>
    <w:p w14:paraId="5F52FA26" w14:textId="4C888677" w:rsidR="00EC0C8E" w:rsidRDefault="00AC676A" w:rsidP="00EC0C8E">
      <w:pPr>
        <w:pStyle w:val="ListParagraph"/>
      </w:pPr>
      <w:r w:rsidRPr="00AC676A">
        <w:t>This project required the physical presence of all employees at one point.</w:t>
      </w:r>
    </w:p>
    <w:p w14:paraId="2C9B5235" w14:textId="77777777" w:rsidR="00AC676A" w:rsidRDefault="00AC676A" w:rsidP="00EC0C8E">
      <w:pPr>
        <w:pStyle w:val="ListParagraph"/>
      </w:pPr>
    </w:p>
    <w:p w14:paraId="0D5373E7" w14:textId="77777777" w:rsidR="00EC0C8E" w:rsidRDefault="00EC0C8E" w:rsidP="00EC0C8E">
      <w:pPr>
        <w:pStyle w:val="ListParagraph"/>
        <w:numPr>
          <w:ilvl w:val="0"/>
          <w:numId w:val="1"/>
        </w:numPr>
      </w:pPr>
      <w:r>
        <w:t xml:space="preserve">What were the best features of the process? </w:t>
      </w:r>
    </w:p>
    <w:p w14:paraId="55920E34" w14:textId="3E36E89C" w:rsidR="00EC0C8E" w:rsidRDefault="00AC676A" w:rsidP="00EC0C8E">
      <w:pPr>
        <w:pStyle w:val="ListParagraph"/>
      </w:pPr>
      <w:r w:rsidRPr="00AC676A">
        <w:rPr>
          <w:rStyle w:val="word"/>
          <w:rFonts w:cs="Arial"/>
          <w:shd w:val="clear" w:color="auto" w:fill="FFFFFF"/>
        </w:rPr>
        <w:t>The management of time is one of the best features</w:t>
      </w:r>
      <w:r w:rsidR="00EC0C8E" w:rsidRPr="00EC0C8E">
        <w:rPr>
          <w:rStyle w:val="word"/>
          <w:rFonts w:cs="Arial"/>
          <w:shd w:val="clear" w:color="auto" w:fill="FFFFFF"/>
        </w:rPr>
        <w:t>. </w:t>
      </w:r>
    </w:p>
    <w:p w14:paraId="5F37BDF3" w14:textId="77777777" w:rsidR="00EC0C8E" w:rsidRDefault="00EC0C8E" w:rsidP="00EC0C8E">
      <w:pPr>
        <w:pStyle w:val="ListParagraph"/>
      </w:pPr>
      <w:r>
        <w:t xml:space="preserve"> </w:t>
      </w:r>
    </w:p>
    <w:p w14:paraId="787F040B" w14:textId="77777777" w:rsidR="00EC0C8E" w:rsidRDefault="00EC0C8E" w:rsidP="00EC0C8E">
      <w:pPr>
        <w:pStyle w:val="ListParagraph"/>
        <w:numPr>
          <w:ilvl w:val="0"/>
          <w:numId w:val="1"/>
        </w:numPr>
      </w:pPr>
      <w:r>
        <w:t>How did they appeal to you?</w:t>
      </w:r>
    </w:p>
    <w:p w14:paraId="42EB1CA0" w14:textId="77777777" w:rsidR="00A66B5B" w:rsidRDefault="00A66B5B" w:rsidP="00EC0C8E">
      <w:pPr>
        <w:pStyle w:val="ListParagraph"/>
      </w:pPr>
      <w:r w:rsidRPr="00A66B5B">
        <w:t>Knowledge enables us to complete the job efficiently and collectively. Time management helps us to complete the project in due course</w:t>
      </w:r>
    </w:p>
    <w:p w14:paraId="761871F8" w14:textId="50B609EE" w:rsidR="00EC0C8E" w:rsidRDefault="00EC0C8E" w:rsidP="00EC0C8E">
      <w:pPr>
        <w:pStyle w:val="ListParagraph"/>
      </w:pPr>
    </w:p>
    <w:p w14:paraId="22D92B3C" w14:textId="1F04A4A9" w:rsidR="00EC0C8E" w:rsidRDefault="00EC0C8E" w:rsidP="00EC0C8E">
      <w:pPr>
        <w:pStyle w:val="ListParagraph"/>
        <w:numPr>
          <w:ilvl w:val="0"/>
          <w:numId w:val="1"/>
        </w:numPr>
      </w:pPr>
      <w:r>
        <w:t>What was the worst feature of the process?</w:t>
      </w:r>
    </w:p>
    <w:p w14:paraId="102D9EEB" w14:textId="13F564E8" w:rsidR="00A66B5B" w:rsidRDefault="00A66B5B" w:rsidP="00A66B5B">
      <w:pPr>
        <w:pStyle w:val="ListParagraph"/>
      </w:pPr>
      <w:r w:rsidRPr="00A66B5B">
        <w:t>The worst thing is having a team on the same side. This has caused many problems.</w:t>
      </w:r>
    </w:p>
    <w:p w14:paraId="482CE5AF" w14:textId="77777777" w:rsidR="00A66B5B" w:rsidRDefault="00A66B5B" w:rsidP="00A66B5B">
      <w:pPr>
        <w:pStyle w:val="ListParagraph"/>
      </w:pPr>
    </w:p>
    <w:p w14:paraId="73A53AE3" w14:textId="01E3AD39" w:rsidR="00EC0C8E" w:rsidRDefault="00EC0C8E" w:rsidP="00EC0C8E">
      <w:pPr>
        <w:pStyle w:val="ListParagraph"/>
        <w:numPr>
          <w:ilvl w:val="0"/>
          <w:numId w:val="1"/>
        </w:numPr>
      </w:pPr>
      <w:r>
        <w:lastRenderedPageBreak/>
        <w:t>How would you change them?</w:t>
      </w:r>
    </w:p>
    <w:p w14:paraId="6A60767A" w14:textId="1CD2C700" w:rsidR="001019BE" w:rsidRDefault="00A66B5B" w:rsidP="001019BE">
      <w:pPr>
        <w:pStyle w:val="ListParagraph"/>
      </w:pPr>
      <w:r w:rsidRPr="00A66B5B">
        <w:t>I want to choose a team leader who can help keep the team on track</w:t>
      </w:r>
    </w:p>
    <w:p w14:paraId="5D28FDBA" w14:textId="77777777" w:rsidR="00A66B5B" w:rsidRDefault="00A66B5B" w:rsidP="001019BE">
      <w:pPr>
        <w:pStyle w:val="ListParagraph"/>
      </w:pPr>
    </w:p>
    <w:p w14:paraId="0DD45835" w14:textId="090F510E" w:rsidR="00EC0C8E" w:rsidRDefault="00EC0C8E" w:rsidP="001019BE">
      <w:pPr>
        <w:pStyle w:val="ListParagraph"/>
        <w:numPr>
          <w:ilvl w:val="0"/>
          <w:numId w:val="1"/>
        </w:numPr>
      </w:pPr>
      <w:r>
        <w:t>What did you enjoy about this style of programming?</w:t>
      </w:r>
    </w:p>
    <w:p w14:paraId="4426C085" w14:textId="541E86E2" w:rsidR="001019BE" w:rsidRDefault="00A66B5B" w:rsidP="00EC0C8E">
      <w:pPr>
        <w:pStyle w:val="ListParagraph"/>
      </w:pPr>
      <w:r w:rsidRPr="00A66B5B">
        <w:t>This kind of programme, as we wanted to work as a team, is very nice. It's too much workload for us. This gives us the opportunity to support each other.</w:t>
      </w:r>
    </w:p>
    <w:p w14:paraId="3229809E" w14:textId="77777777" w:rsidR="00A66B5B" w:rsidRPr="00660684" w:rsidRDefault="00A66B5B" w:rsidP="00EC0C8E">
      <w:pPr>
        <w:pStyle w:val="ListParagraph"/>
      </w:pPr>
    </w:p>
    <w:p w14:paraId="4FAFDDD5" w14:textId="5CCC65BC" w:rsidR="00EC0C8E" w:rsidRDefault="00EC0C8E" w:rsidP="001019BE">
      <w:pPr>
        <w:pStyle w:val="ListParagraph"/>
        <w:numPr>
          <w:ilvl w:val="0"/>
          <w:numId w:val="1"/>
        </w:numPr>
      </w:pPr>
      <w:r>
        <w:t>What are the downsides for you of group work?</w:t>
      </w:r>
    </w:p>
    <w:p w14:paraId="6B6999C7" w14:textId="4BD5C5B3" w:rsidR="00EC0C8E" w:rsidRDefault="00A66B5B" w:rsidP="00EC0C8E">
      <w:pPr>
        <w:pStyle w:val="ListParagraph"/>
      </w:pPr>
      <w:r w:rsidRPr="00A66B5B">
        <w:t>To come up with a joint decision.</w:t>
      </w:r>
    </w:p>
    <w:p w14:paraId="630E53F8" w14:textId="77777777" w:rsidR="00A66B5B" w:rsidRDefault="00A66B5B" w:rsidP="00EC0C8E">
      <w:pPr>
        <w:pStyle w:val="ListParagraph"/>
      </w:pPr>
    </w:p>
    <w:p w14:paraId="4D3D616D" w14:textId="18B44CC1" w:rsidR="00EC0C8E" w:rsidRDefault="00EC0C8E" w:rsidP="001019BE">
      <w:pPr>
        <w:pStyle w:val="ListParagraph"/>
        <w:numPr>
          <w:ilvl w:val="0"/>
          <w:numId w:val="1"/>
        </w:numPr>
      </w:pPr>
      <w:r>
        <w:t>How did this session change your opinion of working in industry?</w:t>
      </w:r>
    </w:p>
    <w:p w14:paraId="57F150CB" w14:textId="4BBAE07D" w:rsidR="00A66B5B" w:rsidRDefault="00A66B5B" w:rsidP="00A66B5B">
      <w:pPr>
        <w:pStyle w:val="ListParagraph"/>
      </w:pPr>
      <w:r w:rsidRPr="00A66B5B">
        <w:t>This has changed my opinion of working in the industry, since I always think that before we have to work more individually. But afterwards, I found out that you don't always have to work by yourself, but you can work as a team as well.</w:t>
      </w:r>
    </w:p>
    <w:p w14:paraId="644FEC70" w14:textId="77777777" w:rsidR="00EC0C8E" w:rsidRDefault="00EC0C8E" w:rsidP="00EC0C8E">
      <w:pPr>
        <w:pStyle w:val="Heading3"/>
      </w:pPr>
      <w:r>
        <w:t>Source Control</w:t>
      </w:r>
    </w:p>
    <w:p w14:paraId="692E61E5" w14:textId="77777777" w:rsidR="00EC0C8E" w:rsidRDefault="00EC0C8E" w:rsidP="00EC0C8E">
      <w:pPr>
        <w:pStyle w:val="ListParagraph"/>
        <w:numPr>
          <w:ilvl w:val="0"/>
          <w:numId w:val="3"/>
        </w:numPr>
      </w:pPr>
      <w:r>
        <w:t>What form of Source Control did you use?</w:t>
      </w:r>
    </w:p>
    <w:p w14:paraId="336E8CE5" w14:textId="1DAAA0C7" w:rsidR="00EC0C8E" w:rsidRDefault="00347EDD" w:rsidP="00EC0C8E">
      <w:pPr>
        <w:pStyle w:val="ListParagraph"/>
      </w:pPr>
      <w:r>
        <w:t>GitHub</w:t>
      </w:r>
    </w:p>
    <w:p w14:paraId="33200CF3" w14:textId="77777777" w:rsidR="00EC0C8E" w:rsidRDefault="00EC0C8E" w:rsidP="00EC0C8E">
      <w:pPr>
        <w:pStyle w:val="ListParagraph"/>
      </w:pPr>
    </w:p>
    <w:p w14:paraId="6F9DA55C" w14:textId="77777777" w:rsidR="00EC0C8E" w:rsidRDefault="00EC0C8E" w:rsidP="00EC0C8E">
      <w:pPr>
        <w:pStyle w:val="ListParagraph"/>
        <w:numPr>
          <w:ilvl w:val="0"/>
          <w:numId w:val="3"/>
        </w:numPr>
      </w:pPr>
      <w:r>
        <w:t>What were its strengths?</w:t>
      </w:r>
    </w:p>
    <w:p w14:paraId="0DDDA785" w14:textId="2CA7F72A" w:rsidR="00EC0C8E" w:rsidRDefault="00347EDD" w:rsidP="00EC0C8E">
      <w:pPr>
        <w:pStyle w:val="ListParagraph"/>
      </w:pPr>
      <w:r>
        <w:t>Easily accessible and easy to use.</w:t>
      </w:r>
    </w:p>
    <w:p w14:paraId="0B705EC7" w14:textId="77777777" w:rsidR="00EC0C8E" w:rsidRDefault="00EC0C8E" w:rsidP="00EC0C8E">
      <w:pPr>
        <w:pStyle w:val="ListParagraph"/>
      </w:pPr>
    </w:p>
    <w:p w14:paraId="70F0BA61" w14:textId="77777777" w:rsidR="00EC0C8E" w:rsidRDefault="00EC0C8E" w:rsidP="00EC0C8E">
      <w:pPr>
        <w:pStyle w:val="ListParagraph"/>
        <w:numPr>
          <w:ilvl w:val="0"/>
          <w:numId w:val="3"/>
        </w:numPr>
      </w:pPr>
      <w:r>
        <w:t>What were its weaknesses?</w:t>
      </w:r>
    </w:p>
    <w:p w14:paraId="50EE4A44" w14:textId="5B4306EE" w:rsidR="00660684" w:rsidRPr="00660684" w:rsidRDefault="008F728C" w:rsidP="00660684">
      <w:pPr>
        <w:pStyle w:val="ListParagraph"/>
        <w:rPr>
          <w:rStyle w:val="word"/>
          <w:rFonts w:cs="Arial"/>
          <w:shd w:val="clear" w:color="auto" w:fill="FFFFFF"/>
        </w:rPr>
      </w:pPr>
      <w:r>
        <w:rPr>
          <w:rStyle w:val="word"/>
          <w:rFonts w:cs="Arial"/>
          <w:shd w:val="clear" w:color="auto" w:fill="FFFFFF"/>
        </w:rPr>
        <w:t>File size is only 25mb.</w:t>
      </w:r>
    </w:p>
    <w:p w14:paraId="0D2EF13B" w14:textId="77777777" w:rsidR="00660684" w:rsidRPr="00660684" w:rsidRDefault="00660684" w:rsidP="00660684">
      <w:pPr>
        <w:pStyle w:val="ListParagraph"/>
        <w:rPr>
          <w:rStyle w:val="word"/>
          <w:rFonts w:cs="Arial"/>
          <w:shd w:val="clear" w:color="auto" w:fill="FFFFFF"/>
        </w:rPr>
      </w:pPr>
    </w:p>
    <w:p w14:paraId="639575DB" w14:textId="60A3F65B" w:rsidR="00EC0C8E" w:rsidRDefault="00EC0C8E" w:rsidP="00660684">
      <w:pPr>
        <w:pStyle w:val="ListParagraph"/>
      </w:pPr>
      <w:r>
        <w:t>How effective as a source control did you find it?</w:t>
      </w:r>
    </w:p>
    <w:p w14:paraId="77D7445F" w14:textId="3639AF2D" w:rsidR="00EC0C8E" w:rsidRDefault="00A66B5B" w:rsidP="00EC0C8E">
      <w:pPr>
        <w:pStyle w:val="ListParagraph"/>
      </w:pPr>
      <w:r>
        <w:t>Fairly</w:t>
      </w:r>
      <w:r w:rsidR="00432FF0">
        <w:t xml:space="preserve"> </w:t>
      </w:r>
      <w:r>
        <w:t>effective.</w:t>
      </w:r>
    </w:p>
    <w:p w14:paraId="1866ED58" w14:textId="77777777" w:rsidR="00EC0C8E" w:rsidRDefault="00EC0C8E" w:rsidP="00EC0C8E">
      <w:pPr>
        <w:pStyle w:val="ListParagraph"/>
      </w:pPr>
    </w:p>
    <w:p w14:paraId="3FAC141F" w14:textId="77777777" w:rsidR="00EC0C8E" w:rsidRDefault="00EC0C8E" w:rsidP="00EC0C8E">
      <w:pPr>
        <w:pStyle w:val="ListParagraph"/>
        <w:numPr>
          <w:ilvl w:val="0"/>
          <w:numId w:val="3"/>
        </w:numPr>
      </w:pPr>
      <w:r>
        <w:t>If you had to use it again what would you change?</w:t>
      </w:r>
    </w:p>
    <w:p w14:paraId="478CCA38" w14:textId="52FBD3D4" w:rsidR="00EC0C8E" w:rsidRDefault="005A2812" w:rsidP="00EC0C8E">
      <w:pPr>
        <w:pStyle w:val="ListParagraph"/>
      </w:pPr>
      <w:r>
        <w:t>File upload size.</w:t>
      </w:r>
      <w:r w:rsidR="00EC0C8E">
        <w:t xml:space="preserve"> </w:t>
      </w:r>
    </w:p>
    <w:p w14:paraId="7F36A1D4" w14:textId="77777777" w:rsidR="00EC0C8E" w:rsidRDefault="00EC0C8E" w:rsidP="00EC0C8E">
      <w:pPr>
        <w:pStyle w:val="Heading3"/>
      </w:pPr>
      <w:r>
        <w:t>Other</w:t>
      </w:r>
    </w:p>
    <w:p w14:paraId="6DEB39E6" w14:textId="77777777" w:rsidR="00EC0C8E" w:rsidRDefault="00EC0C8E" w:rsidP="00EC0C8E">
      <w:pPr>
        <w:pStyle w:val="ListParagraph"/>
        <w:numPr>
          <w:ilvl w:val="0"/>
          <w:numId w:val="4"/>
        </w:numPr>
      </w:pPr>
      <w:r>
        <w:t xml:space="preserve">Do you feel that this has been a worthwhile experiment? </w:t>
      </w:r>
    </w:p>
    <w:p w14:paraId="74191E5E" w14:textId="53492E36" w:rsidR="00EC0C8E" w:rsidRDefault="00F90556" w:rsidP="00EC0C8E">
      <w:pPr>
        <w:pStyle w:val="ListParagraph"/>
      </w:pPr>
      <w:r>
        <w:t>Yes</w:t>
      </w:r>
    </w:p>
    <w:p w14:paraId="02AEF90F" w14:textId="77777777" w:rsidR="00EC0C8E" w:rsidRDefault="00EC0C8E" w:rsidP="00EC0C8E">
      <w:pPr>
        <w:pStyle w:val="ListParagraph"/>
      </w:pPr>
      <w:r>
        <w:t xml:space="preserve"> </w:t>
      </w:r>
    </w:p>
    <w:p w14:paraId="0D956023" w14:textId="77777777" w:rsidR="00EC0C8E" w:rsidRDefault="00EC0C8E" w:rsidP="00EC0C8E">
      <w:pPr>
        <w:pStyle w:val="ListParagraph"/>
        <w:numPr>
          <w:ilvl w:val="0"/>
          <w:numId w:val="4"/>
        </w:numPr>
      </w:pPr>
      <w:r>
        <w:t>Why? Why not?</w:t>
      </w:r>
    </w:p>
    <w:p w14:paraId="53F3EAB1" w14:textId="4875D598" w:rsidR="00714F22" w:rsidRDefault="00A66B5B">
      <w:r w:rsidRPr="00A66B5B">
        <w:t>Since this research has explained a lot, I don't think anything else can be learned. Firstly, the most important aspects are teamwork, second collaboration, mutual understanding, timely and innovative skills.</w:t>
      </w:r>
    </w:p>
    <w:p w14:paraId="2B024292" w14:textId="77777777" w:rsidR="00D347C8" w:rsidRDefault="00D347C8" w:rsidP="00D347C8">
      <w:pPr>
        <w:pStyle w:val="ListParagraph"/>
        <w:numPr>
          <w:ilvl w:val="0"/>
          <w:numId w:val="5"/>
        </w:numPr>
      </w:pPr>
      <w:r>
        <w:lastRenderedPageBreak/>
        <w:t>If you had to give yourself a percentage grade for your contribution to the project and the process. What would it be?</w:t>
      </w:r>
    </w:p>
    <w:p w14:paraId="6B8FF5D8" w14:textId="7A12DBCC" w:rsidR="00D347C8" w:rsidRDefault="00D347C8" w:rsidP="00D347C8">
      <w:pPr>
        <w:pStyle w:val="ListParagraph"/>
      </w:pPr>
      <w:r>
        <w:t>I was front end developer of the project and all of the design work and front end I created so I will myself 90%.</w:t>
      </w:r>
    </w:p>
    <w:sectPr w:rsidR="00D347C8">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F441B5" w14:textId="77777777" w:rsidR="002A1F3F" w:rsidRDefault="002A1F3F" w:rsidP="00EC0C8E">
      <w:pPr>
        <w:spacing w:after="0" w:line="240" w:lineRule="auto"/>
      </w:pPr>
      <w:r>
        <w:separator/>
      </w:r>
    </w:p>
  </w:endnote>
  <w:endnote w:type="continuationSeparator" w:id="0">
    <w:p w14:paraId="488B5514" w14:textId="77777777" w:rsidR="002A1F3F" w:rsidRDefault="002A1F3F" w:rsidP="00EC0C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w Cen MT">
    <w:panose1 w:val="020B06020201040206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9E71AC" w14:textId="77777777" w:rsidR="002A1F3F" w:rsidRDefault="002A1F3F" w:rsidP="00EC0C8E">
      <w:pPr>
        <w:spacing w:after="0" w:line="240" w:lineRule="auto"/>
      </w:pPr>
      <w:r>
        <w:separator/>
      </w:r>
    </w:p>
  </w:footnote>
  <w:footnote w:type="continuationSeparator" w:id="0">
    <w:p w14:paraId="018BAC12" w14:textId="77777777" w:rsidR="002A1F3F" w:rsidRDefault="002A1F3F" w:rsidP="00EC0C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14863D" w14:textId="68739AAE" w:rsidR="00660684" w:rsidRDefault="00423497">
    <w:pPr>
      <w:pStyle w:val="Header"/>
    </w:pPr>
    <w:r>
      <w:rPr>
        <w:caps/>
        <w:noProof/>
        <w:color w:val="808080" w:themeColor="background1" w:themeShade="80"/>
        <w:sz w:val="20"/>
        <w:szCs w:val="20"/>
        <w:lang w:eastAsia="en-NZ"/>
      </w:rPr>
      <mc:AlternateContent>
        <mc:Choice Requires="wpg">
          <w:drawing>
            <wp:anchor distT="0" distB="0" distL="114300" distR="114300" simplePos="0" relativeHeight="251659264" behindDoc="0" locked="0" layoutInCell="1" allowOverlap="1" wp14:anchorId="36020317" wp14:editId="063D6931">
              <wp:simplePos x="0" y="0"/>
              <wp:positionH relativeFrom="page">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4706F89" w14:textId="66B5B183" w:rsidR="00423497" w:rsidRDefault="00423497">
                            <w:pPr>
                              <w:pStyle w:val="Header"/>
                              <w:rPr>
                                <w:color w:val="FFFFFF" w:themeColor="background1"/>
                                <w:szCs w:val="24"/>
                              </w:rPr>
                            </w:pPr>
                            <w:r>
                              <w:rPr>
                                <w:color w:val="FFFFFF" w:themeColor="background1"/>
                                <w:szCs w:val="24"/>
                              </w:rPr>
                              <w:fldChar w:fldCharType="begin"/>
                            </w:r>
                            <w:r>
                              <w:rPr>
                                <w:color w:val="FFFFFF" w:themeColor="background1"/>
                                <w:szCs w:val="24"/>
                              </w:rPr>
                              <w:instrText xml:space="preserve"> PAGE   \* MERGEFORMAT </w:instrText>
                            </w:r>
                            <w:r>
                              <w:rPr>
                                <w:color w:val="FFFFFF" w:themeColor="background1"/>
                                <w:szCs w:val="24"/>
                              </w:rPr>
                              <w:fldChar w:fldCharType="separate"/>
                            </w:r>
                            <w:r w:rsidR="0084625B">
                              <w:rPr>
                                <w:noProof/>
                                <w:color w:val="FFFFFF" w:themeColor="background1"/>
                                <w:szCs w:val="24"/>
                              </w:rPr>
                              <w:t>2</w:t>
                            </w:r>
                            <w:r>
                              <w:rPr>
                                <w:noProof/>
                                <w:color w:val="FFFFFF" w:themeColor="background1"/>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6020317" id="Group 167" o:spid="_x0000_s1026" style="position:absolute;margin-left:82.7pt;margin-top:0;width:133.9pt;height:80.65pt;z-index:251659264;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">
              <v:group id="Group 168" o:spid="_x0000_s1027"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69" o:spid="_x0000_s1028"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" fillcolor="white [3212]" stroked="f" strokeweight="1.25pt">
                  <v:fill opacity="0"/>
                </v:rect>
                <v:shape id="Rectangle 12" o:spid="_x0000_s1029"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" path="m,l1462822,r,1014481l638269,407899,,xe" fillcolor="#9acd4c [3204]" stroked="f" strokeweight="1.25pt">
                  <v:path arrowok="t" o:connecttype="custom" o:connectlocs="0,0;1463040,0;1463040,1014984;638364,408101;0,0" o:connectangles="0,0,0,0,0"/>
                </v:shape>
                <v:rect id="Rectangle 171" o:spid="_x0000_s1030"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" strokecolor="white [3212]" strokeweight="1.25pt">
                  <v:fill r:id="rId2" o:title="" recolor="t" rotate="t" type="frame"/>
                </v:rect>
              </v:group>
              <v:shapetype id="_x0000_t202" coordsize="21600,21600" o:spt="202" path="m,l,21600r21600,l21600,xe">
                <v:stroke joinstyle="miter"/>
                <v:path gradientshapeok="t" o:connecttype="rect"/>
              </v:shapetype>
              <v:shape id="Text Box 172" o:spid="_x0000_s1031"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" filled="f" stroked="f" strokeweight=".5pt">
                <v:textbox inset=",7.2pt,,7.2pt">
                  <w:txbxContent>
                    <w:p w14:paraId="04706F89" w14:textId="66B5B183" w:rsidR="00423497" w:rsidRDefault="00423497">
                      <w:pPr>
                        <w:pStyle w:val="Header"/>
                        <w:rPr>
                          <w:color w:val="FFFFFF" w:themeColor="background1"/>
                          <w:szCs w:val="24"/>
                        </w:rPr>
                      </w:pPr>
                      <w:r>
                        <w:rPr>
                          <w:color w:val="FFFFFF" w:themeColor="background1"/>
                          <w:szCs w:val="24"/>
                        </w:rPr>
                        <w:fldChar w:fldCharType="begin"/>
                      </w:r>
                      <w:r>
                        <w:rPr>
                          <w:color w:val="FFFFFF" w:themeColor="background1"/>
                          <w:szCs w:val="24"/>
                        </w:rPr>
                        <w:instrText xml:space="preserve"> PAGE   \* MERGEFORMAT </w:instrText>
                      </w:r>
                      <w:r>
                        <w:rPr>
                          <w:color w:val="FFFFFF" w:themeColor="background1"/>
                          <w:szCs w:val="24"/>
                        </w:rPr>
                        <w:fldChar w:fldCharType="separate"/>
                      </w:r>
                      <w:r w:rsidR="0084625B">
                        <w:rPr>
                          <w:noProof/>
                          <w:color w:val="FFFFFF" w:themeColor="background1"/>
                          <w:szCs w:val="24"/>
                        </w:rPr>
                        <w:t>2</w:t>
                      </w:r>
                      <w:r>
                        <w:rPr>
                          <w:noProof/>
                          <w:color w:val="FFFFFF" w:themeColor="background1"/>
                          <w:szCs w:val="24"/>
                        </w:rPr>
                        <w:fldChar w:fldCharType="end"/>
                      </w:r>
                    </w:p>
                  </w:txbxContent>
                </v:textbox>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EF476D"/>
    <w:multiLevelType w:val="hybridMultilevel"/>
    <w:tmpl w:val="D96C8F7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12C8384B"/>
    <w:multiLevelType w:val="hybridMultilevel"/>
    <w:tmpl w:val="B00E882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20E6446C"/>
    <w:multiLevelType w:val="hybridMultilevel"/>
    <w:tmpl w:val="6916ECA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75C140DF"/>
    <w:multiLevelType w:val="hybridMultilevel"/>
    <w:tmpl w:val="E4E6D56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MDI0NTI2NDc1szRT0lEKTi0uzszPAykwrAUAMBBSDSwAAAA="/>
  </w:docVars>
  <w:rsids>
    <w:rsidRoot w:val="00EC0C8E"/>
    <w:rsid w:val="00072D4A"/>
    <w:rsid w:val="001019BE"/>
    <w:rsid w:val="00180E6E"/>
    <w:rsid w:val="001E75DB"/>
    <w:rsid w:val="002606B2"/>
    <w:rsid w:val="002A1F3F"/>
    <w:rsid w:val="0034213F"/>
    <w:rsid w:val="00347EDD"/>
    <w:rsid w:val="00423497"/>
    <w:rsid w:val="00432FF0"/>
    <w:rsid w:val="004545B3"/>
    <w:rsid w:val="005A2812"/>
    <w:rsid w:val="00660684"/>
    <w:rsid w:val="00714F22"/>
    <w:rsid w:val="00780E3B"/>
    <w:rsid w:val="00841B78"/>
    <w:rsid w:val="0084625B"/>
    <w:rsid w:val="008F728C"/>
    <w:rsid w:val="009306EA"/>
    <w:rsid w:val="00A50B16"/>
    <w:rsid w:val="00A61759"/>
    <w:rsid w:val="00A66B5B"/>
    <w:rsid w:val="00AC676A"/>
    <w:rsid w:val="00AD0AE0"/>
    <w:rsid w:val="00D347C8"/>
    <w:rsid w:val="00D3596F"/>
    <w:rsid w:val="00D45EB7"/>
    <w:rsid w:val="00EA64CB"/>
    <w:rsid w:val="00EC0C8E"/>
    <w:rsid w:val="00F90556"/>
    <w:rsid w:val="00FF6AF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94545F"/>
  <w15:chartTrackingRefBased/>
  <w15:docId w15:val="{71F89AAC-394C-41C4-A71D-0561B80C3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C0C8E"/>
    <w:pPr>
      <w:spacing w:after="200" w:line="276" w:lineRule="auto"/>
    </w:pPr>
    <w:rPr>
      <w:rFonts w:ascii="Arial" w:hAnsi="Arial"/>
      <w:sz w:val="24"/>
    </w:rPr>
  </w:style>
  <w:style w:type="paragraph" w:styleId="Heading3">
    <w:name w:val="heading 3"/>
    <w:basedOn w:val="Normal"/>
    <w:next w:val="Normal"/>
    <w:link w:val="Heading3Char"/>
    <w:uiPriority w:val="9"/>
    <w:unhideWhenUsed/>
    <w:qFormat/>
    <w:rsid w:val="00EC0C8E"/>
    <w:pPr>
      <w:keepNext/>
      <w:keepLines/>
      <w:spacing w:before="200" w:after="0"/>
      <w:outlineLvl w:val="2"/>
    </w:pPr>
    <w:rPr>
      <w:rFonts w:asciiTheme="majorHAnsi" w:eastAsiaTheme="majorEastAsia" w:hAnsiTheme="majorHAnsi" w:cstheme="majorBidi"/>
      <w:b/>
      <w:bCs/>
      <w:i/>
      <w:color w:val="9ACD4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C0C8E"/>
    <w:rPr>
      <w:rFonts w:asciiTheme="majorHAnsi" w:eastAsiaTheme="majorEastAsia" w:hAnsiTheme="majorHAnsi" w:cstheme="majorBidi"/>
      <w:b/>
      <w:bCs/>
      <w:i/>
      <w:color w:val="9ACD4C" w:themeColor="accent1"/>
      <w:sz w:val="24"/>
    </w:rPr>
  </w:style>
  <w:style w:type="paragraph" w:styleId="ListParagraph">
    <w:name w:val="List Paragraph"/>
    <w:basedOn w:val="Normal"/>
    <w:uiPriority w:val="34"/>
    <w:qFormat/>
    <w:rsid w:val="00EC0C8E"/>
    <w:pPr>
      <w:ind w:left="720"/>
      <w:contextualSpacing/>
    </w:pPr>
  </w:style>
  <w:style w:type="paragraph" w:styleId="Header">
    <w:name w:val="header"/>
    <w:basedOn w:val="Normal"/>
    <w:link w:val="HeaderChar"/>
    <w:uiPriority w:val="99"/>
    <w:unhideWhenUsed/>
    <w:rsid w:val="00EC0C8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C0C8E"/>
    <w:rPr>
      <w:rFonts w:ascii="Arial" w:hAnsi="Arial"/>
      <w:sz w:val="24"/>
    </w:rPr>
  </w:style>
  <w:style w:type="paragraph" w:styleId="Footer">
    <w:name w:val="footer"/>
    <w:basedOn w:val="Normal"/>
    <w:link w:val="FooterChar"/>
    <w:uiPriority w:val="99"/>
    <w:unhideWhenUsed/>
    <w:rsid w:val="00EC0C8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C0C8E"/>
    <w:rPr>
      <w:rFonts w:ascii="Arial" w:hAnsi="Arial"/>
      <w:sz w:val="24"/>
    </w:rPr>
  </w:style>
  <w:style w:type="character" w:customStyle="1" w:styleId="word">
    <w:name w:val="word"/>
    <w:basedOn w:val="DefaultParagraphFont"/>
    <w:rsid w:val="00EC0C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Circuit">
  <a:themeElements>
    <a:clrScheme name="Circuit">
      <a:dk1>
        <a:sysClr val="windowText" lastClr="000000"/>
      </a:dk1>
      <a:lt1>
        <a:sysClr val="window" lastClr="FFFFFF"/>
      </a:lt1>
      <a:dk2>
        <a:srgbClr val="134770"/>
      </a:dk2>
      <a:lt2>
        <a:srgbClr val="82FFFF"/>
      </a:lt2>
      <a:accent1>
        <a:srgbClr val="9ACD4C"/>
      </a:accent1>
      <a:accent2>
        <a:srgbClr val="FAA93A"/>
      </a:accent2>
      <a:accent3>
        <a:srgbClr val="D35940"/>
      </a:accent3>
      <a:accent4>
        <a:srgbClr val="B258D3"/>
      </a:accent4>
      <a:accent5>
        <a:srgbClr val="63A0CC"/>
      </a:accent5>
      <a:accent6>
        <a:srgbClr val="8AC4A7"/>
      </a:accent6>
      <a:hlink>
        <a:srgbClr val="B8FA56"/>
      </a:hlink>
      <a:folHlink>
        <a:srgbClr val="7AF8CC"/>
      </a:folHlink>
    </a:clrScheme>
    <a:fontScheme name="Circuit">
      <a:majorFont>
        <a:latin typeface="Tw Cen MT" panose="020B0602020104020603"/>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w Cen MT" panose="020B0602020104020603"/>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Circuit">
      <a:fillStyleLst>
        <a:solidFill>
          <a:schemeClr val="phClr"/>
        </a:solidFill>
        <a:gradFill rotWithShape="1">
          <a:gsLst>
            <a:gs pos="0">
              <a:schemeClr val="phClr">
                <a:tint val="58000"/>
                <a:satMod val="108000"/>
                <a:lumMod val="110000"/>
              </a:schemeClr>
            </a:gs>
            <a:gs pos="100000">
              <a:schemeClr val="phClr">
                <a:tint val="81000"/>
                <a:satMod val="109000"/>
                <a:lumMod val="105000"/>
              </a:schemeClr>
            </a:gs>
          </a:gsLst>
          <a:lin ang="5040000" scaled="0"/>
        </a:gradFill>
        <a:gradFill rotWithShape="1">
          <a:gsLst>
            <a:gs pos="0">
              <a:schemeClr val="phClr">
                <a:tint val="94000"/>
                <a:satMod val="105000"/>
                <a:lumMod val="102000"/>
              </a:schemeClr>
            </a:gs>
            <a:gs pos="100000">
              <a:schemeClr val="phClr">
                <a:shade val="74000"/>
                <a:satMod val="128000"/>
                <a:lumMod val="10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98000"/>
                <a:hueMod val="94000"/>
                <a:satMod val="148000"/>
                <a:lumMod val="150000"/>
              </a:schemeClr>
            </a:gs>
            <a:gs pos="100000">
              <a:schemeClr val="phClr">
                <a:shade val="92000"/>
                <a:hueMod val="104000"/>
                <a:satMod val="140000"/>
                <a:lumMod val="68000"/>
              </a:schemeClr>
            </a:gs>
          </a:gsLst>
          <a:lin ang="5040000" scaled="0"/>
        </a:gradFill>
        <a:blipFill>
          <a:blip xmlns:r="http://schemas.openxmlformats.org/officeDocument/2006/relationships" r:embed="rId1">
            <a:duotone>
              <a:schemeClr val="phClr">
                <a:shade val="88000"/>
                <a:hueMod val="106000"/>
                <a:satMod val="140000"/>
                <a:lumMod val="54000"/>
              </a:schemeClr>
              <a:schemeClr val="phClr">
                <a:tint val="98000"/>
                <a:hueMod val="90000"/>
                <a:satMod val="150000"/>
                <a:lumMod val="160000"/>
              </a:schemeClr>
            </a:duotone>
          </a:blip>
          <a:stretch/>
        </a:blipFill>
      </a:bgFillStyleLst>
    </a:fmtScheme>
  </a:themeElements>
  <a:objectDefaults/>
  <a:extraClrSchemeLst/>
  <a:extLst>
    <a:ext uri="{05A4C25C-085E-4340-85A3-A5531E510DB2}">
      <thm15:themeFamily xmlns:thm15="http://schemas.microsoft.com/office/thememl/2012/main" name="Circuit" id="{0AC2F7E7-15F5-431C-B2A2-456FE929F56C}" vid="{0911B802-464C-4241-8DD9-B60FF88E379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EF764078A8AFD4A95D1BF0F3FF443C7" ma:contentTypeVersion="0" ma:contentTypeDescription="Create a new document." ma:contentTypeScope="" ma:versionID="b6434014c67867d9381c83bbb7a1d2c1">
  <xsd:schema xmlns:xsd="http://www.w3.org/2001/XMLSchema" xmlns:xs="http://www.w3.org/2001/XMLSchema" xmlns:p="http://schemas.microsoft.com/office/2006/metadata/properties" targetNamespace="http://schemas.microsoft.com/office/2006/metadata/properties" ma:root="true" ma:fieldsID="163445e4e416a0b06d9ded9d7487bed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8859097-D6CD-488A-A4FD-A38717E1B977}">
  <ds:schemaRefs>
    <ds:schemaRef ds:uri="http://schemas.microsoft.com/sharepoint/v3/contenttype/forms"/>
  </ds:schemaRefs>
</ds:datastoreItem>
</file>

<file path=customXml/itemProps2.xml><?xml version="1.0" encoding="utf-8"?>
<ds:datastoreItem xmlns:ds="http://schemas.openxmlformats.org/officeDocument/2006/customXml" ds:itemID="{18858FFE-A931-488F-AA53-48804028661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E8E56B8-6FDB-4CB8-9817-F3DF2ACC67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3</Pages>
  <Words>439</Words>
  <Characters>250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Agile and Scrum</vt:lpstr>
    </vt:vector>
  </TitlesOfParts>
  <Company/>
  <LinksUpToDate>false</LinksUpToDate>
  <CharactersWithSpaces>2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ile and Scrum</dc:title>
  <dc:subject/>
  <dc:creator/>
  <cp:keywords/>
  <dc:description/>
  <cp:lastModifiedBy>Singh</cp:lastModifiedBy>
  <cp:revision>23</cp:revision>
  <dcterms:created xsi:type="dcterms:W3CDTF">2019-11-18T11:59:00Z</dcterms:created>
  <dcterms:modified xsi:type="dcterms:W3CDTF">2020-05-14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F764078A8AFD4A95D1BF0F3FF443C7</vt:lpwstr>
  </property>
</Properties>
</file>